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56B07" w14:textId="7B891C21" w:rsidR="00200DB5" w:rsidRPr="00794AAC" w:rsidRDefault="00794AAC" w:rsidP="00794AAC">
      <w:pPr>
        <w:jc w:val="center"/>
        <w:rPr>
          <w:rFonts w:cstheme="minorHAnsi"/>
          <w:b/>
          <w:bCs/>
          <w:sz w:val="28"/>
          <w:szCs w:val="28"/>
        </w:rPr>
      </w:pPr>
      <w:r w:rsidRPr="00794AAC">
        <w:rPr>
          <w:rFonts w:cstheme="minorHAnsi"/>
          <w:b/>
          <w:bCs/>
          <w:sz w:val="28"/>
          <w:szCs w:val="28"/>
        </w:rPr>
        <w:t>Crisis management</w:t>
      </w:r>
    </w:p>
    <w:p w14:paraId="6517E0F4" w14:textId="77777777" w:rsidR="00200DB5" w:rsidRPr="00794AAC" w:rsidRDefault="00200DB5" w:rsidP="00200DB5">
      <w:pPr>
        <w:spacing w:after="0" w:line="240" w:lineRule="auto"/>
        <w:rPr>
          <w:rFonts w:eastAsia="Times New Roman" w:cstheme="minorHAnsi"/>
          <w:b/>
          <w:lang w:val="en-GB" w:eastAsia="fr-FR"/>
        </w:rPr>
      </w:pPr>
      <w:r w:rsidRPr="00794AAC">
        <w:rPr>
          <w:rFonts w:eastAsia="Times New Roman" w:cstheme="minorHAnsi"/>
          <w:b/>
          <w:noProof/>
          <w:lang w:val="en-GB" w:eastAsia="fr-FR"/>
        </w:rPr>
        <w:t xml:space="preserve">Prompt: </w:t>
      </w:r>
      <w:r w:rsidRPr="00794AAC">
        <w:rPr>
          <w:rFonts w:eastAsia="Times New Roman" w:cstheme="minorHAnsi"/>
          <w:b/>
          <w:lang w:val="en-GB" w:eastAsia="fr-FR"/>
        </w:rPr>
        <w:t>What are the key steps of a crisis management plan?</w:t>
      </w:r>
    </w:p>
    <w:p w14:paraId="601DE2AE" w14:textId="77777777" w:rsidR="00200DB5" w:rsidRPr="00794AAC" w:rsidRDefault="00200DB5" w:rsidP="00200DB5">
      <w:p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b/>
          <w:lang w:val="en-GB" w:eastAsia="fr-FR"/>
        </w:rPr>
        <w:t>GPT-4 (31 January 2024)</w:t>
      </w:r>
      <w:r w:rsidR="00B10A17" w:rsidRPr="00794AAC">
        <w:rPr>
          <w:rFonts w:eastAsia="Times New Roman" w:cstheme="minorHAnsi"/>
          <w:b/>
          <w:lang w:val="en-GB" w:eastAsia="fr-FR"/>
        </w:rPr>
        <w:t>:</w:t>
      </w:r>
      <w:r w:rsidRPr="00794AAC">
        <w:rPr>
          <w:rFonts w:eastAsia="Times New Roman" w:cstheme="minorHAnsi"/>
          <w:lang w:val="en-GB" w:eastAsia="fr-FR"/>
        </w:rPr>
        <w:t xml:space="preserve"> A crisis management plan is a vital component of any organization's preparedness strategy. It outlines the steps to be taken when a crisis or emergency situation arises in order to effectively manage and mitigate its impact. Here are the key steps typically included in a crisis management plan:</w:t>
      </w:r>
    </w:p>
    <w:p w14:paraId="758E1895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Identify Potential Crises:</w:t>
      </w:r>
    </w:p>
    <w:p w14:paraId="6751F121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Recognize and assess potential crisis scenarios that could impact the organization. This includes natural disasters, cybersecurity breaches, public relations crises, financial crises, and more.</w:t>
      </w:r>
    </w:p>
    <w:p w14:paraId="4D9C797F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Establish a Crisis Management Team:</w:t>
      </w:r>
    </w:p>
    <w:p w14:paraId="06EDD64E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Appoint a cross-functional crisis management team that includes individuals with the necessary expertise and authority to make critical decisions during a crisis. This team should have a clear chain of command.</w:t>
      </w:r>
    </w:p>
    <w:p w14:paraId="6D4327A7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Define Roles and Responsibilities:</w:t>
      </w:r>
    </w:p>
    <w:p w14:paraId="44553026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Clearly define the roles and responsibilities of each team member, including their specific duties and decision-making authority during a crisis.</w:t>
      </w:r>
    </w:p>
    <w:p w14:paraId="1324ECA9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Develop a Communication Plan:</w:t>
      </w:r>
    </w:p>
    <w:p w14:paraId="0A97D47B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Create a comprehensive communication plan that outlines how the organization will communicate internally and externally during a crisis. This includes identifying key spokespersons, communication channels, and protocols for delivering timely and accurate information.</w:t>
      </w:r>
    </w:p>
    <w:p w14:paraId="7DBF384A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 xml:space="preserve">Establish a Command </w:t>
      </w:r>
      <w:proofErr w:type="spellStart"/>
      <w:r w:rsidRPr="00794AAC">
        <w:rPr>
          <w:rFonts w:eastAsia="Times New Roman" w:cstheme="minorHAnsi"/>
          <w:lang w:val="en-GB" w:eastAsia="fr-FR"/>
        </w:rPr>
        <w:t>Center</w:t>
      </w:r>
      <w:proofErr w:type="spellEnd"/>
      <w:r w:rsidRPr="00794AAC">
        <w:rPr>
          <w:rFonts w:eastAsia="Times New Roman" w:cstheme="minorHAnsi"/>
          <w:lang w:val="en-GB" w:eastAsia="fr-FR"/>
        </w:rPr>
        <w:t>:</w:t>
      </w:r>
    </w:p>
    <w:p w14:paraId="2BDF6545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 xml:space="preserve">Set up a physical or virtual command </w:t>
      </w:r>
      <w:proofErr w:type="spellStart"/>
      <w:r w:rsidRPr="00794AAC">
        <w:rPr>
          <w:rFonts w:eastAsia="Times New Roman" w:cstheme="minorHAnsi"/>
          <w:lang w:val="en-GB" w:eastAsia="fr-FR"/>
        </w:rPr>
        <w:t>center</w:t>
      </w:r>
      <w:proofErr w:type="spellEnd"/>
      <w:r w:rsidRPr="00794AAC">
        <w:rPr>
          <w:rFonts w:eastAsia="Times New Roman" w:cstheme="minorHAnsi"/>
          <w:lang w:val="en-GB" w:eastAsia="fr-FR"/>
        </w:rPr>
        <w:t xml:space="preserve"> where the crisis management team can gather to coordinate response efforts, share information, and make decisions.</w:t>
      </w:r>
    </w:p>
    <w:p w14:paraId="343CE19B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Conduct Training and Drills:</w:t>
      </w:r>
    </w:p>
    <w:p w14:paraId="1EA7D379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Regularly train team members and conduct crisis simulations or drills to ensure everyone is familiar with their roles and responsibilities, and to identify areas for improvement in the plan.</w:t>
      </w:r>
    </w:p>
    <w:p w14:paraId="27688C78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Identify Stakeholders:</w:t>
      </w:r>
    </w:p>
    <w:p w14:paraId="70E1A451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Identify and prioritize key stakeholders, including employees, customers, suppliers, shareholders, and regulatory authorities, and establish communication strategies tailored to each group.</w:t>
      </w:r>
    </w:p>
    <w:p w14:paraId="1B69B7A1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Assess and Monitor:</w:t>
      </w:r>
    </w:p>
    <w:p w14:paraId="41B66D3C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Continuously monitor the situation as it unfolds and gather real-time information to assess the severity and evolving nature of the crisis. Use various sources, including social media and news outlets.</w:t>
      </w:r>
    </w:p>
    <w:p w14:paraId="0E897728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Activate the Crisis Management Plan:</w:t>
      </w:r>
    </w:p>
    <w:p w14:paraId="4AAD03A3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When a crisis occurs, promptly activate the crisis management plan, convene the crisis management team, and begin implementing the predetermined response strategies.</w:t>
      </w:r>
    </w:p>
    <w:p w14:paraId="6A715057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Mitigate and Respond:</w:t>
      </w:r>
    </w:p>
    <w:p w14:paraId="1824086D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Take immediate actions to mitigate the crisis and respond to its impact. This may involve deploying resources, providing assistance to affected parties, and containing the situation as much as possible.</w:t>
      </w:r>
    </w:p>
    <w:p w14:paraId="396409E0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Communicate Effectively:</w:t>
      </w:r>
    </w:p>
    <w:p w14:paraId="4DDBACC4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Keep all stakeholders informed throughout the crisis, providing regular updates on the situation, actions taken, and the expected timeline for resolution. Maintain transparency and consistency in messaging.</w:t>
      </w:r>
    </w:p>
    <w:p w14:paraId="7F7FC599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lastRenderedPageBreak/>
        <w:t>Evaluate and Learn:</w:t>
      </w:r>
    </w:p>
    <w:p w14:paraId="63CC7C16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After the crisis has been resolved, conduct a thorough post-crisis analysis to identify strengths and weaknesses in the response. Use this information to update and improve the crisis management plan for future incidents.</w:t>
      </w:r>
    </w:p>
    <w:p w14:paraId="36C13B6C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Resume Normal Operations:</w:t>
      </w:r>
    </w:p>
    <w:p w14:paraId="2E117980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Once the crisis is under control and the situation allows, transition back to normal business operations while addressing any long-term repercussions or recovery efforts.</w:t>
      </w:r>
    </w:p>
    <w:p w14:paraId="6F6EE01D" w14:textId="77777777" w:rsidR="00200DB5" w:rsidRPr="00794AAC" w:rsidRDefault="00200DB5" w:rsidP="00200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Review and Update:</w:t>
      </w:r>
    </w:p>
    <w:p w14:paraId="0B98B6B8" w14:textId="77777777" w:rsidR="00200DB5" w:rsidRPr="00794AAC" w:rsidRDefault="00200DB5" w:rsidP="00200D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Regularly review and update the crisis management plan to incorporate lessons learned from past incidents and to adapt to evolving threats and circumstances.</w:t>
      </w:r>
    </w:p>
    <w:p w14:paraId="7CA65FD2" w14:textId="77777777" w:rsidR="00200DB5" w:rsidRPr="00794AAC" w:rsidRDefault="00200DB5" w:rsidP="00200DB5">
      <w:p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By following these key steps in a crisis management plan, organizations can better prepare themselves to handle unexpected crises and minimize their impact on operations, reputation, and stakeholders.</w:t>
      </w:r>
    </w:p>
    <w:p w14:paraId="15B6F739" w14:textId="77777777" w:rsidR="00B10A17" w:rsidRPr="00794AAC" w:rsidRDefault="00B10A17" w:rsidP="00B10A17">
      <w:pPr>
        <w:spacing w:after="0" w:line="240" w:lineRule="auto"/>
        <w:rPr>
          <w:rFonts w:eastAsia="Times New Roman" w:cstheme="minorHAnsi"/>
          <w:b/>
          <w:lang w:val="en-GB" w:eastAsia="fr-FR"/>
        </w:rPr>
      </w:pPr>
      <w:r w:rsidRPr="00794AAC">
        <w:rPr>
          <w:rFonts w:eastAsia="Times New Roman" w:cstheme="minorHAnsi"/>
          <w:b/>
          <w:lang w:val="en-GB" w:eastAsia="fr-FR"/>
        </w:rPr>
        <w:t xml:space="preserve">Prompt: Take the twenty most unusual words from the text above and give their definitions. </w:t>
      </w:r>
    </w:p>
    <w:p w14:paraId="273709F8" w14:textId="77777777" w:rsidR="00B10A17" w:rsidRPr="00794AAC" w:rsidRDefault="00B10A17" w:rsidP="003F2162">
      <w:pPr>
        <w:spacing w:after="0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b/>
          <w:lang w:val="en-GB" w:eastAsia="fr-FR"/>
        </w:rPr>
        <w:t>GPT-4 (31 January 2024):</w:t>
      </w:r>
      <w:r w:rsidRPr="00794AAC">
        <w:rPr>
          <w:rFonts w:eastAsia="Times New Roman" w:cstheme="minorHAnsi"/>
          <w:lang w:val="en-GB" w:eastAsia="fr-FR"/>
        </w:rPr>
        <w:t xml:space="preserve"> Sure, here are the definitions for the twenty most unusual words from the text above:</w:t>
      </w:r>
    </w:p>
    <w:p w14:paraId="058634C8" w14:textId="77777777" w:rsidR="00B10A17" w:rsidRPr="00794AAC" w:rsidRDefault="00B10A17" w:rsidP="003F2162">
      <w:pPr>
        <w:numPr>
          <w:ilvl w:val="0"/>
          <w:numId w:val="2"/>
        </w:numPr>
        <w:spacing w:after="0" w:line="240" w:lineRule="auto"/>
        <w:ind w:left="714" w:hanging="357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Cross-functional: Involving individuals from different departments or areas of expertise within an organization to work together on a common task or project.</w:t>
      </w:r>
    </w:p>
    <w:p w14:paraId="08A38D4A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Protocols: A set of rules or guidelines that dictate how something should be done or how information should be transmitted, often in a systematic and standardized manner.</w:t>
      </w:r>
    </w:p>
    <w:p w14:paraId="056FFEF1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Convene: To bring people or a group together for a meeting, discussion, or other purpose.</w:t>
      </w:r>
    </w:p>
    <w:p w14:paraId="349419BA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Predetermined: Decided or established in advance, often based on careful planning or consideration.</w:t>
      </w:r>
    </w:p>
    <w:p w14:paraId="30ABB48F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Mitigate: To reduce the severity, intensity, or impact of something, such as a crisis or problem.</w:t>
      </w:r>
    </w:p>
    <w:p w14:paraId="463AB06F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Transparency: The quality of being open, honest, and clear in communication or actions, without hidden motives or information.</w:t>
      </w:r>
    </w:p>
    <w:p w14:paraId="548F6E09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Repercussions: The consequences or effects of an action or event, often occurring as a result of that action or event.</w:t>
      </w:r>
    </w:p>
    <w:p w14:paraId="1D7D35B3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Resilience: The ability to recover quickly from difficulties, setbacks, or adversity, and adapt positively to challenging situations.</w:t>
      </w:r>
    </w:p>
    <w:p w14:paraId="6781D31D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Evolving: Developing or changing over time, often in a gradual or incremental manner.</w:t>
      </w:r>
    </w:p>
    <w:p w14:paraId="7A8CFD7D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Preparedness: The state of being well-prepared or ready to respond to a specific situation or event, such as a crisis or emergency.</w:t>
      </w:r>
    </w:p>
    <w:p w14:paraId="0DE58B37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Cross-cutting: Pertaining to issues or factors that affect multiple areas or aspects, often involving different perspectives or considerations.</w:t>
      </w:r>
    </w:p>
    <w:p w14:paraId="3A1A788D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Spokespersons: Individuals designated to speak on behalf of an organization or group and convey official statements or information to the public or media.</w:t>
      </w:r>
    </w:p>
    <w:p w14:paraId="248F7C36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Reevaluate: To assess or review something again, often with the goal of making improvements or adjustments based on new information or changing circumstances.</w:t>
      </w:r>
    </w:p>
    <w:p w14:paraId="2F9CE5EE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Simulation: A representation or imitation of a real-world situation, often used for training, testing, or practice purposes.</w:t>
      </w:r>
    </w:p>
    <w:p w14:paraId="312DABC9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Coordinated: Well-organized and synchronized, involving the harmonious and effective cooperation of different elements or parties.</w:t>
      </w:r>
    </w:p>
    <w:p w14:paraId="40240D12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Prioritize: To give higher importance or preference to one task, goal, or action over others, based on its relative significance or urgency.</w:t>
      </w:r>
    </w:p>
    <w:p w14:paraId="42163738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lastRenderedPageBreak/>
        <w:t>Thorough: Comprehensive, complete, or exhaustive in terms of attention to detail or coverage.</w:t>
      </w:r>
    </w:p>
    <w:p w14:paraId="6951245A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i/>
          <w:lang w:val="en-GB" w:eastAsia="fr-FR"/>
        </w:rPr>
      </w:pPr>
      <w:r w:rsidRPr="00794AAC">
        <w:rPr>
          <w:rFonts w:eastAsia="Times New Roman" w:cstheme="minorHAnsi"/>
          <w:i/>
          <w:lang w:val="en-GB" w:eastAsia="fr-FR"/>
        </w:rPr>
        <w:t>Cross-functional: Involving individuals from different departments or areas of expertise within an organization to work together on a common task or project.</w:t>
      </w:r>
      <w:r w:rsidRPr="00794AAC">
        <w:rPr>
          <w:rFonts w:eastAsia="Times New Roman" w:cstheme="minorHAnsi"/>
          <w:lang w:val="en-GB" w:eastAsia="fr-FR"/>
        </w:rPr>
        <w:t xml:space="preserve"> REPETITION </w:t>
      </w:r>
      <w:r w:rsidRPr="00794AAC">
        <w:rPr>
          <mc:AlternateContent>
            <mc:Choice Requires="w16se">
              <w:rFonts w:eastAsia="Times New Roman" w:cstheme="minorHAnsi"/>
            </mc:Choice>
            <mc:Fallback>
              <w:rFonts w:ascii="Segoe UI Emoji" w:eastAsia="Segoe UI Emoji" w:hAnsi="Segoe UI Emoji" w:cs="Segoe UI Emoji"/>
            </mc:Fallback>
          </mc:AlternateContent>
          <w:lang w:val="en-GB" w:eastAsia="fr-FR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8EC75B2" w14:textId="77777777" w:rsidR="00B10A17" w:rsidRPr="00794AAC" w:rsidRDefault="00B10A17" w:rsidP="00B10A1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en-GB" w:eastAsia="fr-FR"/>
        </w:rPr>
      </w:pPr>
      <w:r w:rsidRPr="00794AAC">
        <w:rPr>
          <w:rFonts w:eastAsia="Times New Roman" w:cstheme="minorHAnsi"/>
          <w:lang w:val="en-GB" w:eastAsia="fr-FR"/>
        </w:rPr>
        <w:t>Post-crisis: Referring to the period following a crisis, when recovery and resolution efforts are underway, and normal operations are being restored.</w:t>
      </w:r>
    </w:p>
    <w:p w14:paraId="1A4DF927" w14:textId="366F1C9D" w:rsidR="00200DB5" w:rsidRPr="003F2162" w:rsidRDefault="00B10A17" w:rsidP="00F3762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lang w:val="en-GB"/>
        </w:rPr>
      </w:pPr>
      <w:r w:rsidRPr="003F2162">
        <w:rPr>
          <w:rFonts w:eastAsia="Times New Roman" w:cstheme="minorHAnsi"/>
          <w:lang w:val="en-GB" w:eastAsia="fr-FR"/>
        </w:rPr>
        <w:t>Adapt: To adjust, modify, or change in response to new circumstances or challenges, often to remain effective or relevant.</w:t>
      </w:r>
    </w:p>
    <w:sectPr w:rsidR="00200DB5" w:rsidRPr="003F2162" w:rsidSect="003F2162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112AD"/>
    <w:multiLevelType w:val="multilevel"/>
    <w:tmpl w:val="5A640B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64675A"/>
    <w:multiLevelType w:val="multilevel"/>
    <w:tmpl w:val="4FF03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2432310">
    <w:abstractNumId w:val="0"/>
  </w:num>
  <w:num w:numId="2" w16cid:durableId="9622697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MzIxsLQ0NrOwNDJV0lEKTi0uzszPAykwrAUAOzA8BCwAAAA="/>
  </w:docVars>
  <w:rsids>
    <w:rsidRoot w:val="00200DB5"/>
    <w:rsid w:val="00200DB5"/>
    <w:rsid w:val="003F2162"/>
    <w:rsid w:val="00794AAC"/>
    <w:rsid w:val="0094572C"/>
    <w:rsid w:val="00B10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A22E5"/>
  <w15:chartTrackingRefBased/>
  <w15:docId w15:val="{908528F3-3359-4BB3-9DB8-D3598E692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0D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6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0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1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4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86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67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268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4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72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41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60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63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12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681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358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222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65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8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14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51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5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7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66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41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8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57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467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263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826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09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4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1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66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Paris 1 Panthéon Sorbonne</Company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3</cp:revision>
  <dcterms:created xsi:type="dcterms:W3CDTF">2024-02-16T13:37:00Z</dcterms:created>
  <dcterms:modified xsi:type="dcterms:W3CDTF">2024-02-16T13:38:00Z</dcterms:modified>
</cp:coreProperties>
</file>